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feature-normalizer-seperation-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ำรวจภูธรจังหวัดสงขลาสมุทรสงครามเข้าจับกุมผู้ต้องหา 3 คนพร้อมของกลางยาบ้าสยามอยากให้จำนวนรวม 100.559381อยากให้จำนวนรวม 100.559381บริเวณปั๊มปตทริมถนนสมุทรหมู่ 10 ตำบลบ้านโป่งหลังจากตำรวจมีการวางแผนล่อซื้อจากนายณภัทรตัวเหมือนอายุ 23 ปีหลังจากนั้นก็ขยายผลไปจับกุมโดยเข้าตรวจค้นของฉันไม่มีเลขที่หมู่ 10ตำบลบ้านโป่งไปพบกับนายเอกสิทธิ์และนายวีระศักดิ์ซึ่งทั้งสองคนพยายามหลบหนีนะครับ ทำให้เจ้าหน้าที่ชุดสืบสวนอยู่กลางข้างขวาหักต้องนำตัวส่งโรงพยาบาลสมเด็จพระพุทธเลิศหล้าเพื่อรักษาตัวจากการตรวจสอบภายในงานไปในห้องเช่าพรุ่งนี้ครับ พบยาไอซ์น้ำหนักรวม 100 s gซ่อนอยู่จึงควบคุมมาสอบสวนที่กองประกอบการสืบสวนเบื้องต้นผู้ต้องหาทั้ง 3 รายก็รับสารภาพนะครับ ว่าจำหน่ายยาเสพติดให้กับวัยรุ่นในพื้นที่พนักงานเหล่านี้มาใช้จ่ายส่วนตัวทางตำรวจจึงแจ้งข้อหานายณภัทรว่ามียาเสพติดให้โทษประเภท 1ก็คือยาบ้าไว้ในครอบครองเปิดจำหน่ายเปิดจำหน่ายนะครับ แล้วก็เสพยาเสพติดให้โทษประเภท 1 ด้วยส่วนนายอภิสิทธิ์และนายวีระศักดิ์ก็ถูกแจ้งข้อกล่าวหามียาเสพติดให้โทษประเภท 1 ก็คือยาไอซ์ไว้ในครอบครองเพื่อจำหน่ายและเสพยาเสพติดให้โทษประเภท 1ก่อนน้ำท่วมส่งครามดำเนินคดีตามกฎหมายต่อไปนะครับ คุณผู้ชมคุณพงศธรครับ มาทบทวนสัญญาณไฟจราจรกันหน่อยค่ะ ไฟแดงหมายถึงเปิดไฟเขียวหมายถึงไปค่ะ แก๊งบิ๊กไบค์แก๊งนี้เขาบอกว่าไฟแดงแล้วไงเลยไฟแดงไปซะเลยไปชมคลิปนี้กันหน่อยค่ะ ผมนึกว่าคัน 2 คันไปกันหมดเลยรวมแล้ว 20 กว่าคันมาเป็นคาราวานเลยที่สำคัญคือข้างบนเนี่ยเป็นไฟแดงเห็นอย่างชัดเจนเลยคือไม่รู้ว่าพี่เขาเนี่ยตาบอดสีมองไม่เห็นหรือว่าอย่างไรคือทุกคนบนท้องถนนมองเห็นรู้เลยว่าเป็นไฟแดงคือไม่ต้องมองไฟแดงก็ได้ครับ คุณผู้ชมสังเกตจากรถข้าง ๆ กับรถเจ้าของคลิปเขาก็หยุดแล้วนะนี่เห็นไหมอยู่ตรงสัญญาณไฟแปลว่าตอนนี้ไฟแดงแล้วกลุ่มบิ๊กไบค์ก็ยังคงขี่ฝ่าไฟแดงไปตาลายมากเลยนะครับ เป็นภาพที่เขาถ่ายไว้เป็นคลิปเพราะว่าเขาบอกว่าเห็นพฤติกรรมแล้วมันจำไม่ได้ต้องถ่ายไว้เกินพร้อมกับPostmanปลุกแล้วก็เขียนข้อความด้วยว่าฝ่าไฟแดงทั้งแก๊งเลยจ้าแล้วก็แฮชแท็กว่าเท่จังเท่จังที่ว่านี่คือประชดประชันนี่ล่ะค่ะ คลิปนี้จะเห็นว่ามีรถจักรยานยนต์บิ๊กไบค์ร่วมกว่า 20 คันวิ่งฝ่าไฟแดงบริเวณสามแยกแห่งหนึ่งที่จังหวัดเพชรบูรณ์ในขณะที่ลูกคนอื่นเนี่ยติดไฟแดงแบบที่คุณพงศธรบอกเลยอ่ะว่าเขาจอดนิ่งสนิทหยุดจะรอสัญญาณไฟเขียวทุกคนเนี่ยไปขับไปเป็นคาราวานเป็นคนแบบนี้เลยค่ะ หลังจากที่คลิปนี้เผยแพร่ออกไปช้าเน็ตก็มาแสดงความคิดเห็นกันสนุกใหญ่เลยส่วนใหญ่ก็ตำหนิติเตียนนี่ล่ะค่ะ จากนั้นทีมข่าวของเรานะคะ ก็สอบถามผู้โพสต์เกิดอะไรขึ้นที่ไหนอย่างไรผัวเขาเล่าเหตุการณ์ให้ฟังหน่อยคลิปนี้เกิดขึ้นที่ 22 กันยายนที่ผ่านมาเขาขับรถไปที่แถวหล่มสักคือจะไปในตัวเมืองเพชรบูรณ์ก็เห็นรถจักรยานยนต์บิ๊กไบค์กลุ่มใหญ่ตามกันมาเป็นแถวเลยตัวเองเนี่ยก็มีความชื่นชอบรถจักรยานยนต์บิ๊กไบค์ก็เลยหยิบโทรศัพท์มือถือขึ้นมาถ่ายภาพแทนความประทับใจเก็บเอาไว้แต่ว่ากระทั่งถึงแยกไฟแดงก็คิดว่ากลุ่มบิ๊กไบค์หน่อยก็คงจะจอดรถเหมือนกันจะได้ชื่นชมกันหน่อยว่ากดแล้วพี่คนสวยอย่างไรแต่ปรากฏว่ากลุ่ม Big Bike Clubขี่ฝ่าไฟแดงไปอย่างหน้าตาเฉยพี่คนที่เขาขายเค้กก็บอกว่าตอนนั้นรู้สึกงงจังหวัดเดียวกันก็มีรถยนต์แล้วก็รถบัสนักท่องเที่ยวอีกหลายคันที่อยู่ฝั่งขวาเนี่ยแล้วก็เป็นไฟเขียวด้วยจะขับออกมาก็ขับไม่ได้ก็ต้องรอแก้พริกใบนี้ไปให้หมดก่อนตัวเองก็เกรงว่าถ้าเกิดไม่ระมัดระวังกันเนี่ยจะเกิดอุบัติเหตุกันได้นะคะ ผู้ป่วยบอกด้วยว่าถึงเหตุการณ์นี้จะเป็นการกระทำของคนเพียงไม่กี่คนแต่มันไปสร้างความเดือดร้อนความรำคาญให้กับผู้ใช้รถใช้ถนนเป็นอย่างมากสถานที่สำคัญเลยคือเสี่ยงต่อการเกิดอุบัติเหตุทำให้ผู้อื่นเนี่ยต้องเสียชีวิตหรือว่าเสียทรัพย์สินได้ด้วยค่ะ ครับ ยังไงก็ฝากให้ความเคารพกฎจราจรกันหน่อยเพื่อความปลอดภัยของตัวท่านเองนะครับ คราวนี้มันดูเรื่องขอสภาพอากาศมันบ้างขอนแก่นเริ่มรายงานในระบบว่าวันนี้อากาศดีนะแบตดีมีแดดหลายคนก่อนได้เริ่มแต่อย่ามาซักผ้าตากผ้ากันกรมอุตุบอกว่าผักอากาศเย็นยังคงต้องเฝ้าระวังเพราะว่าฝนคงตกอย่างต่อเนื่องส่วนทางภาคเหนือภาคอีสานภูมิลดลง 1-2 องศาเซลเซียสกรมอุตุนิยมวิทยาเผยบริเวณภาคกลางตอนล่างภาคตะวันออกรวมทั้งภาคปทุมเทพมหานครและปริมณฑลยังคงมีฝนตกอย่างต่อเนื่องฝนจะตกหนักบางแห่งในภาคใต้นะครับ ขอให้ประชาชนพื้นที่เสี่ยงภัยระวังอันตรายจากฝนตกหนักฝนที่ตกสะสมเอาไว้ด้วยส่วนภาคเหนือและภาคตะวันออกเฉียงเหนือฝนก็จะลดลงส่วนอุณหภูมิจะลดลงอีก 1 3 องศาเซลเซียสนะครับ สภาพอากาศดังกล่าวเนี่ยสืบเนื่องมาจากความกดอากาศสูงกำลังปานกลางของจากประเทศจีนไปลงมาป่ะกลุ่มภาคเหนือภาคตะวันออกเฉียงเหนือภาคกลางตอนบนทะเลจีนใต้นะครับ โดยที่ร่องมรสุมพาดผ่านภาคใต้ตอนบนและอ่าวไทยทำให้ภาคกลางตอนล่างภาคใต้และภาคตะวันออกยังคงมีฝนตกอย่างต่อเนื่องและมีฝนตกหนักตารางแข่งขันปรับประกอบกับมรสุมตะวันตกเฉียงใต้ยังคงพัดกลุ่มทะเลอันดามันภาคใต้และอ่าวไทยตอนบนทำให้คลื่นลมบริเวณทะเลอันดามันตอนบนและไทยตอนบนมีกำลังปานกลางส่งผลให้ทะเลอันดามันและอ่าวไทยมีคลื่นสูง 1 2 เมตรบริเวณที่มีฝนฟ้าคะนองคลื่นสูงมากกว่า 2 เมตรเพราะฉะนั้นชาวเรือควรเดินเรือด้วยความระมัดระวังระยะนี้นะครับ ช่วงนี้ต้องระวังกันด้วยนะครับ เพราะว่าตอนนี้กรมอุตุเดี๋ยวมาสภาพอากาศแปรปรวนไปถึงวันที่ 26 กันยายนคือเราจะเห็นมีทั้งฝนทั้งแอร์ทั้งลมหนาวแบบนี้ช่วงนี้ก็ระมัดระวังรวมถึงดูแลสุขภาพกันด้วยค่ะ ส่วนที่จังหวัดพิจิตรเองนะคะ ตอนนี้ไม่ปลุก 5 คนแล้วเขาไปหาเลี้ยงปลากันแทนค่ะ ภาวะเพื่อจริยธรรมที่น้ำแล้งจัดอาหารแล้วก็ภาวะที่ฝนตกหนักแบบนี้ด้วยที่จังหวัดพิจิตรตอนนี้ปริมาณน้ำฝนผสมนะคะ ต่างจังหวัดกำแพงเพชรมีน้ำท่วมขังบริเวณเป็นบริเวณกว้างเพราะทุ่งนาการเกษตรมาที่ลุ่มต่ำตำบลวังจิกอำเภอโพธิ์ประทับช้างชาวนาต้องหยุดทำการเกษตรผมขายแทนแล้วก็หันมาอธิบายให้คนที่มันเปิดสร้างรายได้ในฤดูหนาวและมีอากาศที่นายกเอาไปเจ้าหน้าที่นำถุงยังชีพจำนวน 3 ชุดด้วยกันไปมอบให้กับผู้ประสบภัยเพื่อเยียวยาและสร้างขวัญกำลังใจให้แก่ประชาชนค่ะ สวนทุเรียนจังหวัดศรีสะเกษขาดชาวบ้านชุมชนหนองบัวหมู่23 กับตำรวจกลุ่มอาศัยอยู่ที่ศูนย์พักพิงชั่วคราวเทศบาลเนื่องจากระดับน้ำยาคุมสูงประตูแล้วก็มีแนวโน้มเพิ่มสูงขึ้นด้วยเนื่องจากว่าเมื่อ 2 วันก่อนมีฝนตกลงมาในพื้นที่ค่ะ พื้นที่การเกษตรจังหวัดศรีสะเกษได้รับความเสียหายใน 12 รักเธอวิธีการเกษตรกรรมลงกว่า 100 รายการจังหวัดอ่างทองนะคะ เจ้าหน้าที่ 1ตำบลกรูดอำเภอโพธิ์ทองการะเกดกับข้าวนะแปลงวัน 25 รายถุงน้ำท่วมเมื่อ 4-5 วันที่ผ่านมาเนื่องจากพื้นที่ฝนตกหนักอย่างต่อเนื่องน้ำท่วมนาข้าวนะครับ ส่วนฝนจะตกลงมาตลอดทั้งสัปดาห์ทำให้อากาศเย็นลงอย่างรวดเร็วส่งผลให้เกษตรกรผู้ปลูกข้าวหลาย ๆ เนี่ยประสบการณ์จบปัญหาตั้งแต่แรกว่าขายข้าวเปลือกไม่ได้ราคาขอคำปรึกษานะคะ ส่วนใหญ่อยู่ในสภาพที่อยากจะรู้แต่ก็มีความชื้นสูงหรือที่เรียกกันว่าข้าวหนีน้ำทำให้ราคาข้าวตามเองครับ มาดูกันต่อครับ จังหวัดนครปฐมตอนนี้ส่งผลให้แหล่งน้ำสงครามนักปั้นน้ำกลั่นและนำน้ำบางทำไมน่ารักจังเริ่มเข้าสู่ภาวะปกติแล้วนะคะ ขณะเดียวกันครับ พบว่าในช่วงเช้าที่ริมฝั่งโขงแล้วก็ตอนนี้อากาศเริ่มไปเองเหมาะกับปกคลุมแล้วค่ะ จากสภาพอากาศที่เย็นลงได้หาข้าวหาแดงเขตอุทยานแห่งชาติภูผายลอำเภอนาแกซึ่งก็ถือว่าเป็นแหล่งท่องเที่ยวที่สำคัญตอนนี้ก็เริ่มมีประชาชนไปสัมผัสอากาศเย็นไปแล้วพร้อมกับชมความสวยงามของธรรมชาติในช่วงเช้าเส้นทางกรมอุตสาหกรรมยืนยันความพร้อมที่จะรองรับนักท่องเที่ยวพร้อมกับเจ้าหน้าที่ดูแลความปลอดภัยกันอย่างเต็มที่ค่ะ ปิดท้ายช่วงนี้กันด้วยเรื่องราวดี ๆ สำหรับคนรักรถนะครับผม ก็รักรถนะครับ ดูแลขึ้นรถให้อยู่กับเราไปนาน ๆ ได้ใช้ไปนาน ๆ ค่ะ เพราะทางเอสโซ่เขามีการพัฒนาเทคโนโลยีที่เพิ่มประสิทธิภาพน้ำมันทุกสูตรนะครับ ประเทศไทยจำกัดมหาชนผู้จำหน่ายน้ำมันเชื้อเพลิงและน้ำมันหล่อลื่นภายใต้เครื่องหมายการค้าเอสโซ่และMobil ประกาศเปิดตัวเทคโนโลยีใหม่สำหรับน้ำมันเชื้อเพลิงที่สุดของเทคโนโลยีน้ำมันเชื้อเพลิงสำหรับน้ำมันทุกสูตรนะครับ ตำรวจภูธรจังหวัดสงขลาสมุทรสงครามเข้าจับกุมผู้ต้องหา 3 คนพร้อมของกลางยาบ้าสยามอยากให้จำนวนรวม 100.559381อยากให้จำนวนรวม 100.559381บริเวณปั๊มปตทริมถนนสมุทรหมู่ 10 ตำบลบ้านโป่งหลังจากตำรวจมีการวางแผนล่อซื้อจากนายณภัทรตัวเหมือนอายุ 23 ปีหลังจากนั้นก็ขยายผลไปจับกุมโดยเข้าตรวจค้นของฉันไม่มีเลขที่หมู่ 10ตำบลบ้านโป่งไปพบกับนายเอกสิทธิ์และนายวีระศักดิ์ซึ่งทั้งสองคนพยายามหลบหนีนะครับ ทำให้เจ้าหน้าที่ชุดสืบสวนอยู่กลางข้างขวาหักต้องนำตัวส่งโรงพยาบาลสมเด็จพระพุทธเลิศหล้าเพื่อรักษาตัวจากการตรวจสอบภายในงานไปในห้องเช่าพรุ่งนี้ครับ พบยาไอซ์น้ำหนักรวม 100 s gซ่อนอยู่จึงควบคุมมาสอบสวนที่กองประกอบการสืบสวนเบื้องต้นผู้ต้องหาทั้ง 3 รายก็รับสารภาพนะครับ ว่าจำหน่ายยาเสพติดให้กับวัยรุ่นในพื้นที่พนักงานเหล่านี้มาใช้จ่ายส่วนตัวทางตำรวจจึงแจ้งข้อหานายณภัทรว่ามียาเสพติดให้โทษประเภท 1ก็คือยาบ้าไว้ในครอบครองเปิดจำหน่ายเปิดจำหน่ายนะครับ แล้วก็เสพยาเสพติดให้โทษประเภท 1 ด้วยส่วนนายอภิสิทธิ์และนายวีระศักดิ์ก็ถูกแจ้งข้อกล่าวหามียาเสพติดให้โทษประเภท 1 ก็คือยาไอซ์ไว้ในครอบครองเพื่อจำหน่ายและเสพยาเสพติดให้โทษประเภท 1ก่อนน้ำท่วมส่งครามดำเนินคดีตามกฎหมายต่อไปนะครับ คุณผู้ชมคุณพงศธรครับ มาทบทวนสัญญาณไฟจราจรกันหน่อยค่ะ ไฟแดงหมายถึงเปิดไฟเขียวหมายถึงไปค่ะ แก๊งบิ๊กไบค์แก๊งนี้เขาบอกว่าไฟแดงแล้วไงเลยไฟแดงไปซะเลยไปชมคลิปนี้กันหน่อยค่ะ ผมนึกว่าคัน 2 คันไปกันหมดเลยรวมแล้ว 20 กว่าคันมาเป็นคาราวานเลยที่สำคัญคือข้างบนเนี่ยเป็นไฟแดงเห็นอย่างชัดเจนเลยคือไม่รู้ว่าพี่เขาเนี่ยตาบอดสีมองไม่เห็นหรือว่าอย่างไรคือทุกคนบนท้องถนนมองเห็นรู้เลยว่าเป็นไฟแดงคือไม่ต้องมองไฟแดงก็ได้ครับ คุณผู้ชมสังเกตจากรถข้าง ๆ กับรถเจ้าของคลิปเขาก็หยุดแล้วนะนี่เห็นไหมอยู่ตรงสัญญาณไฟแปลว่าตอนนี้ไฟแดงแล้วกลุ่มบิ๊กไบค์ก็ยังคงขี่ฝ่าไฟแดงไปตาลายมากเลยนะครับ เป็นภาพที่เขาถ่ายไว้เป็นคลิปเพราะว่าเขาบอกว่าเห็นพฤติกรรมแล้วมันจำไม่ได้ต้องถ่ายไว้เกินพร้อมกับPostmanปลุกแล้วก็เขียนข้อความด้วยว่าฝ่าไฟแดงทั้งแก๊งเลยจ้าแล้วก็แฮชแท็กว่าเท่จังเท่จังที่ว่านี่คือประชดประชันนี่ล่ะค่ะ คลิปนี้จะเห็นว่ามีรถจักรยานยนต์บิ๊กไบค์ร่วมกว่า 20 คันวิ่งฝ่าไฟแดงบริเวณสามแยกแห่งหนึ่งที่จังหวัดเพชรบูรณ์ในขณะที่ลูกคนอื่นเนี่ยติดไฟแดงแบบที่คุณพงศธรบอกเลยอ่ะว่าเขาจอดนิ่งสนิทหยุดจะรอสัญญาณไฟเขียวทุกคนเนี่ยไปขับไปเป็นคาราวานเป็นคนแบบนี้เลยค่ะ หลังจากที่คลิปนี้เผยแพร่ออกไปช้าเน็ตก็มาแสดงความคิดเห็นกันสนุกใหญ่เลยส่วนใหญ่ก็ตำหนิติเตียนนี่ล่ะค่ะ จากนั้นทีมข่าวของเรานะคะ ก็สอบถามผู้โพสต์เกิดอะไรขึ้นที่ไหนอย่างไรผัวเขาเล่าเหตุการณ์ให้ฟังหน่อยคลิปนี้เกิดขึ้นที่ 22 กันยายนที่ผ่านมาเขาขับรถไปที่แถวหล่มสักคือจะไปในตัวเมืองเพชรบูรณ์ก็เห็นรถจักรยานยนต์บิ๊กไบค์กลุ่มใหญ่ตามกันมาเป็นแถวเลยตัวเองเนี่ยก็มีความชื่นชอบรถจักรยานยนต์บิ๊กไบค์ก็เลยหยิบโทรศัพท์มือถือขึ้นมาถ่ายภาพแทนความประทับใจเก็บเอาไว้แต่ว่ากระทั่งถึงแยกไฟแดงก็คิดว่ากลุ่มบิ๊กไบค์หน่อยก็คงจะจอดรถเหมือนกันจะได้ชื่นชมกันหน่อยว่ากดแล้วพี่คนสวยอย่างไรแต่ปรากฏว่ากลุ่ม Big Bike Clubขี่ฝ่าไฟแดงไปอย่างหน้าตาเฉยพี่คนที่เขาขายเค้กก็บอกว่าตอนนั้นรู้สึกงงจังหวัดเดียวกันก็มีรถยนต์แล้วก็รถบัสนักท่องเที่ยวอีกหลายคันที่อยู่ฝั่งขวาเนี่ยแล้วก็เป็นไฟเขียวด้วยจะขับออกมาก็ขับไม่ได้ก็ต้องรอแก้พริกใบนี้ไปให้หมดก่อนตัวเองก็เกรงว่าถ้าเกิดไม่ระมัดระวังกันเนี่ยจะเกิดอุบัติเหตุกันได้นะคะ ผู้ป่วยบอกด้วยว่าถึงเหตุการณ์นี้จะเป็นการกระทำของคนเพียงไม่กี่คนแต่มันไปสร้างความเดือดร้อนความรำคาญให้กับผู้ใช้รถใช้ถนนเป็นอย่างมากสถานที่สำคัญเลยคือเสี่ยงต่อการเกิดอุบัติเหตุทำให้ผู้อื่นเนี่ยต้องเสียชีวิตหรือว่าเสียทรัพย์สินได้ด้วยค่ะ ครับ ยังไงก็ฝากให้ความเคารพกฎจราจรกันหน่อยเพื่อความปลอดภัยของตัวท่านเองนะครับ คราวนี้มันดูเรื่องขอสภาพอากาศมันบ้างขอนแก่นเริ่มรายงานในระบบว่าวันนี้อากาศดีนะแบตดีมีแดดหลายคนก่อนได้เริ่มแต่อย่ามาซักผ้าตากผ้ากันกรมอุตุบอกว่าผักอากาศเย็นยังคงต้องเฝ้าระวังเพราะว่าฝนคงตกอย่างต่อเนื่องส่วนทางภาคเหนือภาคอีสานภูมิลดลง 1-2 องศาเซลเซียสกรมอุตุนิยมวิทยาเผยบริเวณภาคกลางตอนล่างภาคตะวันออกรวมทั้งภาคปทุมเทพมหานครและปริมณฑลยังคงมีฝนตกอย่างต่อเนื่องฝนจะตกหนักบางแห่งในภาคใต้นะครับ ขอให้ประชาชนพื้นที่เสี่ยงภัยระวังอันตรายจากฝนตกหนักฝนที่ตกสะสมเอาไว้ด้วยส่วนภาคเหนือและภาคตะวันออกเฉียงเหนือฝนก็จะลดลงส่วนอุณหภูมิจะลดลงอีก 1 3 องศาเซลเซียสนะครับ สภาพอากาศดังกล่าวเนี่ยสืบเนื่องมาจากความกดอากาศสูงกำลังปานกลางของจากประเทศจีนไปลงมาป่ะกลุ่มภาคเหนือภาคตะวันออกเฉียงเหนือภาคกลางตอนบนทะเลจีนใต้นะครับ โดยที่ร่องมรสุมพาดผ่านภาคใต้ตอนบนและอ่าวไทยทำให้ภาคกลางตอนล่างภาคใต้และภาคตะวันออกยังคงมีฝนตกอย่างต่อเนื่องและมีฝนตกหนักตารางแข่งขันปรับประกอบกับมรสุมตะวันตกเฉียงใต้ยังคงพัดกลุ่มทะเลอันดามันภาคใต้และอ่าวไทยตอนบนทำให้คลื่นลมบริเวณทะเลอันดามันตอนบนและไทยตอนบนมีกำลังปานกลางส่งผลให้ทะเลอันดามันและอ่าวไทยมีคลื่นสูง 1 2 เมตรบริเวณที่มีฝนฟ้าคะนองคลื่นสูงมากกว่า 2 เมตรเพราะฉะนั้นชาวเรือควรเดินเรือด้วยความระมัดระวังระยะนี้นะครับ ช่วงนี้ต้องระวังกันด้วยนะครับ เพราะว่าตอนนี้กรมอุตุเดี๋ยวมาสภาพอากาศแปรปรวนไปถึงวันที่ 26 กันยายนคือเราจะเห็นมีทั้งฝนทั้งแอร์ทั้งลมหนาวแบบนี้ช่วงนี้ก็ระมัดระวังรวมถึงดูแลสุขภาพกันด้วยค่ะ ส่วนที่จังหวัดพิจิตรเองนะคะ ตอนนี้ไม่ปลุก 5 คนแล้วเขาไปหาเลี้ยงปลากันแทนค่ะ ภาวะเพื่อจริยธรรมที่น้ำแล้งจัดอาหารแล้วก็ภาวะที่ฝนตกหนักแบบนี้ด้วยที่จังหวัดพิจิตรตอนนี้ปริมาณน้ำฝนผสมนะคะ ต่างจังหวัดกำแพงเพชรมีน้ำท่วมขังบริเวณเป็นบริเวณกว้างเพราะทุ่งนาการเกษตรมาที่ลุ่มต่ำตำบลวังจิกอำเภอโพธิ์ประทับช้างชาวนาต้องหยุดทำการเกษตรผมขายแทนแล้วก็หันมาอธิบายให้คนที่มันเปิดสร้างรายได้ในฤดูหนาวและมีอากาศที่นายกเอาไปเจ้าหน้าที่นำถุงยังชีพจำนวน 3 ชุดด้วยกันไปมอบให้กับผู้ประสบภัยเพื่อเยียวยาและสร้างขวัญกำลังใจให้แก่ประชาชนค่ะ สวนทุเรียนจังหวัดศรีสะเกษขาดชาวบ้านชุมชนหนองบัวหมู่23 กับตำรวจกลุ่มอาศัยอยู่ที่ศูนย์พักพิงชั่วคราวเทศบาลเนื่องจากระดับน้ำยาคุมสูงประตูแล้วก็มีแนวโน้มเพิ่มสูงขึ้นด้วยเนื่องจากว่าเมื่อ 2 วันก่อนมีฝนตกลงมาในพื้นที่ค่ะ พื้นที่การเกษตรจังหวัดศรีสะเกษได้รับความเสียหายใน 12 รักเธอวิธีการเกษตรกรรมลงกว่า 100 รายการจังหวัดอ่างทองนะคะ เจ้าหน้าที่ 1ตำบลกรูดอำเภอโพธิ์ทองการะเกดกับข้าวนะแปลงวัน 25 รายถุงน้ำท่วมเมื่อ 4-5 วันที่ผ่านมาเนื่องจากพื้นที่ฝนตกหนักอย่างต่อเนื่องน้ำท่วมนาข้าวนะครับ ส่วนฝนจะตกลงมาตลอดทั้งสัปดาห์ทำให้อากาศเย็นลงอย่างรวดเร็วส่งผลให้เกษตรกรผู้ปลูกข้าวหลาย ๆ เนี่ยประสบการณ์จบปัญหาตั้งแต่แรกว่าขายข้าวเปลือกไม่ได้ราคาขอคำปรึกษานะคะ ส่วนใหญ่อยู่ในสภาพที่อยากจะรู้แต่ก็มีความชื้นสูงหรือที่เรียกกันว่าข้าวหนีน้ำทำให้ราคาข้าวตามเองครับ มาดูกันต่อครับ จังหวัดนครปฐมตอนนี้ส่งผลให้แหล่งน้ำสงครามนักปั้นน้ำกลั่นและนำน้ำบางทำไมน่ารักจังเริ่มเข้าสู่ภาวะปกติแล้วนะคะ ขณะเดียวกันครับ พบว่าในช่วงเช้าที่ริมฝั่งโขงแล้วก็ตอนนี้อากาศเริ่มไปเองเหมาะกับปกคลุมแล้วค่ะ จากสภาพอากาศที่เย็นลงได้หาข้าวหาแดงเขตอุทยานแห่งชาติภูผายลอำเภอนาแกซึ่งก็ถือว่าเป็นแหล่งท่องเที่ยวที่สำคัญตอนนี้ก็เริ่มมีประชาชนไปสัมผัสอากาศเย็นไปแล้วพร้อมกับชมความสวยงามของธรรมชาติในช่วงเช้าเส้นทางกรมอุตสาหกรรมยืนยันความพร้อมที่จะรองรับนักท่องเที่ยวพร้อมกับเจ้าหน้าที่ดูแลความปลอดภัยกันอย่างเต็มที่ค่ะ ปิดท้ายช่วงนี้กันด้วยเรื่องราวดี ๆ สำหรับคนรักรถนะครับผม ก็รักรถนะครับ ดูแลขึ้นรถให้อยู่กับเราไปนาน ๆ ได้ใช้ไปนาน ๆ ค่ะ เพราะทางเอสโซ่เขามีการพัฒนาเทคโนโลยีที่เพิ่มประสิทธิภาพน้ำมันทุกสูตรนะครับ ประเทศไทยจำกัดมหาชนผู้จำหน่ายน้ำมันเชื้อเพลิงและน้ำมันหล่อลื่นภายใต้เครื่องหมายการค้าเอสโซ่และMobil ประกาศเปิดตัวเทคโนโลยีใหม่สำหรับน้ำมันเชื้อเพลิงที่สุดของเทคโนโลยีน้ำมันเชื้อเพลิงสำหรับน้ำมันทุกสูตรนะครับ มาติดตามประเด็นทางการเมืองกันบ้างนะคะ ช่วงนี้กลับมาร้อนแรงอีกแล้วหลังจากที่ร้องเรียนกระดาษต่อเนื่องเพราะว่าข่าวลือบอกว่าจะมีมหัศจรรย์ภาค 2วันนี้ฝนตกเปล่าประชารัฐหรือภาคฝั่งรัฐบาลนี่แหละเพื่อที่จะประมูลในสมัยนั้นแต่ว่าคุณหญิงสุดารัตน์บอกว่ามีหลักฐานเป็นรูปแล้วก็ชอบมาตรฐานนี้น่าจะไปฝากฝ่ายรัฐบาลได้พลเอกประวิตรรองนายกรัฐมนตรีและฐานะที่ท่านเป็นประธานบาทพรรคพลังประชารัฐต้องถามเรื่องนี้กันหน่อยค่ะ ที่พักติดทะเลเรื่องซื้อตัวให้คนในภาคอะไรนะคะ ผิวข้างของรัฐบาลเรื่องนี้ถ้าบอกว่าเป็นเรื่องที่ว่ากันไปแต่ยังไม่ทราบว่าผิดส่วนที่บอกว่ามีหลักฐานเป็นคลิปเสียงส่วนประกอบก็ไม่ทราบจึงขอให้ไปถามคุณหญิงสุดารัตน์เองแต่ว่าพรุ่งนี้ใครจะไปทำและเอาเงินที่ไหนไปตายตัวไหนเรื่องผลประโยชน์ทางการเมืองหรือไม่เรื่องนี้เอาเองบอกว่าตนก็ไม่ทราบเหมือนกันค่ะ ขณะที่คณะกรรมการยุทธศาสตร์ด้านการพัฒนาก็มีการพูดคุยถึงเรื่องนี้แต่ 05:00 นสนใจเข้าร่วมพักก็ยินดีที่จะต้อนรับและได้ต่อไปตั้งแต่เมื่อวานนี้แล้วค่ะ แล้วตรงนี้มันผิดกันไหมแล้วคุณของพลังประชารัฐก็ไม่รู้ที่ว่าประเด็นหลักฐานเป็นคลิปเสียงและมีการเด่นด้านในไม่รู้สถานทูตสหรัฐดูสิแต่คนในพรรคพลังประชารัฐก็ไม่ได้ทำใช่ไหมคะ เรื่องค่าตอบแทนอย่างที่อาจจะแลกผลประโยชน์อะไรกันผลประโยชน์อะไรคณะกรรมการยุทธศาสตร์เรื่องนี้คุยกันไหมคะ ไม่มีไม่มีแล้วถ้าเผื่อทางพรรคเพื่อไทยเขาจะมาแนวทางพรรคพลังประชารัฐรับมึงหน่อยค่ะ ก็บอกไปตั้งแต่เมื่อวานนี้ขณะที่เลขาเลยค่ะ ที่การพักผ่อนดังในโซเชียลรัฐมนตรีว่าการกระทรวงพลังงานได้บอกว่าข่าวเรื่องนี้นี่แหละพิมพ์มาแล้วแต่ว่ายังไม่มีความชัดเจนอะไรเป็นการพูดคุยกันบ้างตามประสาป๋านักการเมืองแต่ขอให้มองเรื่องผลประโยชน์ประเทศใดเป็นหลักก็ผมคิดว่ามองในเชิงประโยชน์ของประเทศชาตินะครับ ว่าทุกคนก็คงคิดว่าจะทำอย่างไรเป็นประโยชน์แล้วถ้าหากว่ามีประโยชน์อย่างไรผมคิดว่าท่านสสก็คงจะพยายามจะช่วยกันนะคะ ในการการทำงานของทุกฝ่ายให้เดินไปข้างหน้าได้นะครับ แต่บทสรุปเรื่องการย้ายขั้วต่าง ๆ ก็เป็นเพียงข่าวในขณะนี้นะครับ ยังไม่มีอะไรที่ยืนยันในเรื่องเหล่านี้นะครับ จริง ๆ แล้วนักการเมืองเขาก็คุยกันอยู่แล้วจะไปห้ามไม่ให้พบปะพูดคุยกันเลยก็คงไม่ได้ซึ่งก็เป็นธรรมชาตินะครับ อยู่ในสภาก็พูดคุยกันนะครับ อยู่ในคณะกรรมาธิการก็กันทั้งฝ่ายค้านและฝ่ายรัฐบาลก็ไปเป็นกระแสในเชิงของการย้ายควายอย่างนี้เป็นต้นนะครับ ณขณะนี้ยังไม่มีการยืนยันเรื่องนี้เป็นแต่ที่พูดจากันนะครับ คือผมว่าการทำงานด้วยกันก็อาจจะกันพูดคุยแลกเปลี่ยนกันนะครับ ส่วนรายละเอียดจะเป็นอย่างไรนั้นก็ไม่ทราบรายละเอียดที่พูดคุยกันว่าใครพูดกับใครเป็นอย่างไรเรื่องนี้ผู้สื่อข่าวเข้าไปสอบถามอาจารย์วิษณุเครืองามในฐานะรองนายกฝ่ายกฎหมายนะครับ แล้วเรื่องที่มีกระแสข่าวลือที่คุณหญิงสุดารัตน์บอกว่ามีหลักฐานว่ามีการเจรจาต่อรองเรื่องผลประโยชน์เพื่อดูดอากาสมาซบรัฐบาลเพื่อแก้ปัญหารัฐบาลริมน้ำที่นะครับ อาจารย์วิษณุกล่าวถึงกรณีนี้นะครับ อาจารย์วิษณุบอกว่าโดยส่วนตัวไม่ทราบว่าผิดหรือไม่เนื่องจากไม่รู้ข้อเท็จจริงส่วนเรื่องการดำเนินคดีเป็นเรื่องของกกตซึ่งไม่สามารถที่จะทำอาหารรัฐบาลการที่ถูกกล่าวหาได้กฎหมายถ้าหากสมาชิกสภาออกจากพระอาจารย์ทำให้ขาดการเป็นสมาชิกทราบทันทีพักเราสามารถหาพักใหม่ได้ตามที่กฎหมายกำหนดเขาถามว่าถ้าเป็นแบบนั้นสสที่ย้ายพรรคเผาใช่หรือไม่อาการพิษณุโลกจะตอบอย่างไรไปฟังกันหน่อยครับ ไม่รู้ผมไม่รู้ข้อเท็จจริงต่อไปแล้วเดี๋ยวมันตอบได้แต่ว่ามันพอเอาไปลงเข้าก็กลายเป็นความผูกพันบ้างเนี่ยรัฐพูดผมไม่ใช่รัฐผมไม่อยากออกความเห็นนี้คือเรื่องพวกนี้ครับ จะถามก็ต้องถามเจ้าหน้าที่เขาปฏิบัติอยู่ก็คืออุปกรณ์นั่นเองต้องถามคนกลางไปแล้วจะมาถามทางไปแล้วกระเป๋าหามาถามหากไม่ได้มาถามรัฐบาลที่ไม่ได้ใหญ่การดำเนินคดีทั้งหมดมันเป็นเรื่องของกกตเขาสมาชิกลาออกจากพรรคก็ขาดสมาชิกภาพนะครับ หมายถึงป 4 นะคะ ลาออกเฉย ๆ แต่ถ้าเธอขับออกอันนี้ไปหาภาพใหม่ได้ผ้าถุงพักก็ไปหาพรรคใหม่ได้ภายในวันที่มันต่างไม่รู้คุณจะเรียกอะไรก็ช่างเขาพญานาคหรือว่าไปดูอะไปเดือนอะไรก็แล้วแต่จริง ๆ ว่าด้วยเรื่องการยุบพรรคแล้วหาพรรคใหม่ตอนนี้กำลังมีของคุณไพบูลย์นิติตะวันก็ยังไม่ได้ข้อสรุปชัดเจนยังไม่เคลียร์เลยว่าการที่คุณไพบูลย์มาชกกับพลังประชาขับต่อข้อกฎหมายอย่างไรนี่แหละอาจารย์วิทยุก็บอกว่าจะเป็นงูเห่าพญานาคหรือว่าใส่เรียนก็ไปเลือกกันไปเขียนไปแบบนี้ดึงงูเห่ายุคThailandตัวนี้ยุคสมัยนี้ไม่ต้องเปิดตัวนะครับ สามารถทำมีวิธีทำอย่างอื่นให้เป็นงูเห่าแบบเงินได้ก็ไม่รู้เขาจะคุยอย่างไรแต่เขาก็บอกว่ามีงูเห่าเกิดขึ้นก็มีคุณสมศักดิ์เทพสุทินข่าวหรือมาแบบนี้ก็พิการไปนัดทานข้าวกันด้วยล่ะสุทินออกมาหรือยืมยันแล้วนะคะ บอกว่าร้อยเปอร์เซ็นต์เลยเป็นความเข้าใจผิดของเรื่องนี้แล้วก็ตนเองก็ไม่มีเกี่ยวข้องด้วยพร้อมกับปฏิเสธว่าไม่ได้ไปกับบรรดาส.ส. ค่ะ แต่ว่าในช่วงที่มีปัญหานะส่วนใหญ่ก็เป็นที่รู้จักกันดีโดนพ่อจะให้ความช่วยเหลือด้วยจะหาสิ่งของไปมอบให้เพื่อจะให้ไปดูแลประชาชนแต่การที่จะไปร่วมรับประทานอาหารว่าจะดึงคนเข้ามาร่วมพรรคนั้นยืนยันอีกครั้งหนึ่งว่าไม่เป็นความจริงค่ะ คุณสมศักดิ์บอกว่าทาเลยทาให้คุณหญิงสุดารัตน์เกยุราพันธุ์ประธานยุทธศาสตร์พรรคเพื่อไทยออกมาเลยเสียงที่บอกว่ามีอยู่ตอนนี้พร้อมกับยืนยันด้วยมันแต่ว่ากรี๊ดเสียงนี้ที่ว่านี้ไม่ใช่คลิปเสียงที่เป็นเสียงของตนเองในโน๊ตแล้วก็ไม่ได้มีส่วนเกี่ยวข้องแต่ยอมรับนะคะ ว่าได้มีการพูดคุยกับสสพรรคเพื่อไทยเพราะว่าเขารู้จักแล้วก็สนิทสนมกันมาก่อน 5 นาทีซึ่งหากมองในมุมทางการเมืองจะมาดูหนังเป็นผู้แทนแล้วก็ไม่ใช่เรื่องง่ายถ้าหากทำได้ก็ต้องเป็นกรณีที่อยู่พรรคการเมืองโดยในส่วนของพรรคใหญ่จะไปดูดค่าพักก็คงจะเป็นไปไม่ได้ด้วยแล้วแม่ถามว่ายอมรับหรือไม่พรรคพลังประชารัฐตอนนี้ตอนนี้ต้องการเขียวเริ่มขึ้นบอกว่าคงไม่ต้องตอบกวนจะเอาผิดผู้ที่พาดพิงหรือไม่นั้นสมศักดิ์บอกว่าคงจะไปไม่ไปครับ เพราะว่าเป็นเรื่องทางการเมืองซึ่งตนเองก็ได้ชี้แจงข้อเท็จจริงไปแล้วค่ะ คือตอนนี้คุณหญิงหน่อยบอกว่าบอกว่ามีหลักฐานที่สามารถเอาผิดได้มีคลิปเสียงเลยคุณสมศักดิ์บอกว่าไม่จริงไม่เคยพูดคุยแล้วก็อยากจะให้คุณหญิงหน่อยเนี่ยนำหลักฐานมาเพิ่มสมาชิกก็พร้อมอ้าแขนรับสรุปอย่างไรกันแน่นะครับ แต่ว่าทางคุณพัฒนาเพียงนะครับ ก็เอามาทดลองพลเอกประวิตรวงษ์สุวรรณเพราะที่บอกว่าพร้อมแขนรับ 14 งูเห่าเข้ารัฐบาลคุณวัฒนาเมืองสุขสมาชิกครับ เพื่อไทยรูปภาพพลเอกประวิตรวงษ์สุวรรณรองนายกรัฐมนตรีด้วยนะครับ ว่าตอนยึดอำนาจว่างระหว่างการปฏิรูปการเมืองและสนับสนุนให้เกิดมหากาฬความคิดความอ่านไม่ได้ดีขึ้นตามประสาที่อยู่บนรถเสียดายอากาศที่เข้าไปนี่คือสิ่งที่คุณวัฒนาโพสต์ในโซเชียลนะคะ เป็นที่น่าสังเกตว่าชีวิตของคุณวัฒนานี่มีขึ้นท่ามกลางกระแสความเพื่อไทยอาจจะย้ายมาสำหรับไปพัทยาก็ตอบคำถามกับผู้ข่าวนะครับ ว่าก็พร้อมที่จะแขนรับนะครับ แต่ว่าโดยส่วนตัวก็บอกว่าไม่รู้อันนี้ก็ต้องรอดูต่อไปว่าจะมีงูเห่าเกิดขึ้นจริงหรือไม่นะครับ ส่วนอีก 1 เรื่องวันนี้ที่ต้องจับตามองเลยเป็นพิเศษเลยก็คือกรณีของพรรคอนาคตใหม่นะคะ หัวหน้าพักที่พักหรือยังกู้ยืมเงิน 100 บาทล้านบาทหลายคนก็เป็นกังวลค่ะ ว่าพักนี้จะชวนหาวัตถุดิบและถูกด้วยข้อกฎหมายได้ค่ะ เรื่องนี้ครูสุพรรคอนาคตใหม่นางขาวพรรณิการ์วานิชก็เปิดเผยที่คณะกรรมการการเลือกตั้งหรือกกต. เตรียมที่จะสรุปเรื่องร้องเรียนนายธนาธรจึงอธิษฐานอนาคตใหม่ปล่อยเงินกู้ให้กับเอกสารสัญญากู้ที่ชี้แจงกับกกทจำนวน 191 ล้านบาทสัมภาษณ์ประมาณ 110การบ้านอันนั้นถือว่าเป็นเรื่องเดียวกันแต่ว่าจำนวนเงินอาจจะคาดเคลื่อนกันไปบ้างเพราะเงินบางส่วนได้มีการคืนตัวเลขนี้อาจจะคลาดเคลื่อนแต่ว่าเอกสารนี่ตรงกันทั้งหมดนะคะ เป็นโฆษกพรรคบอกว่าพรรคที่ได้ชี้แจงต่อกกตและชี้แจงป.ป.ชในส่วนของการแสดงทรัพย์สินและหนี้สินของนายธนาธรเรียบร้อยแล้วจึงมั่นใจว่าการดำเนินการของพรรคไม่ผิดกฎหมายพรรคการเมืองมาตรา 87 เพราะว่าเงินกูไม่ใช่รายได้ดังนั้นจึงมีข้อกฎหมายอย่างแน่นอนค่ะ ซึ่งการประชุมของกทมเมื่อวานนี้นะคะ มันยังไม่ได้มีการพิจารณาสำนวนตรวจสอบกรมแรงงานเนื่องจากได้บรรจุเป็นวาระให้พิจารณาแต่กกต. ยังมีการประชุมต่อในวันนี้ค่ะ ตำรวจภูธรจังหวัดสงขลาสมุทรสงครามเข้าจับกุมผู้ต้องหา 3 คนพร้อมของกลางยาบ้าสยามอยากให้จำนวนรวม 100.559381อยากให้จำนวนรวม 100.559381บริเวณปั๊มปตทริมถนนสมุทรหมู่ 10 ตำบลบ้านโป่งหลังจากตำรวจมีการวางแผนล่อซื้อจากนายณภัทรตัวเหมือนอายุ 23 ปีหลังจากนั้นก็ขยายผลไปจับกุมโดยเข้าตรวจค้นของฉันไม่มีเลขที่หมู่ 10ตำบลบ้านโป่งไปพบกับนายเอกสิทธิ์และนายวีระศักดิ์ซึ่งทั้งสองคนพยายามหลบหนีนะครับ ทำให้เจ้าหน้าที่ชุดสืบสวนอยู่กลางข้างขวาหักต้องนำตัวส่งโรงพยาบาลสมเด็จพระพุทธเลิศหล้าเพื่อรักษาตัวจากการตรวจสอบภายในงานไปในห้องเช่าพรุ่งนี้ครับ พบยาไอซ์น้ำหนักรวม 100 s gซ่อนอยู่จึงควบคุมมาสอบสวนที่กองประกอบการสืบสวนเบื้องต้นผู้ต้องหาทั้ง 3 รายก็รับสารภาพนะครับ ว่าจำหน่ายยาเสพติดให้กับวัยรุ่นในพื้นที่พนักงานเหล่านี้มาใช้จ่ายส่วนตัวทางตำรวจจึงแจ้งข้อหานายณภัทรว่ามียาเสพติดให้โทษประเภท 1ก็คือยาบ้าไว้ในครอบครองเปิดจำหน่ายเปิดจำหน่ายนะครับ แล้วก็เสพยาเสพติดให้โทษประเภท 1 ด้วยส่วนนายอภิสิทธิ์และนายวีระศักดิ์ก็ถูกแจ้งข้อกล่าวหามียาเสพติดให้โทษประเภท 1 ก็คือยาไอซ์ไว้ในครอบครองเพื่อจำหน่ายและเสพยาเสพติดให้โทษประเภท 1ก่อนน้ำท่วมส่งครามดำเนินคดีตามกฎหมายต่อไปนะครับ คุณผู้ชมคุณพงศธรครับ มาทบทวนสัญญาณไฟจราจรกันหน่อยค่ะ ไฟแดงหมายถึงเปิดไฟเขียวหมายถึงไปค่ะ แก๊งบิ๊กไบค์แก๊งนี้เขาบอกว่าไฟแดงแล้วไงเลยไฟแดงไปซะเลยไปชมคลิปนี้กันหน่อยค่ะ ผมนึกว่าคัน 2 คันไปกันหมดเลยรวมแล้ว 20 กว่าคันมาเป็นคาราวานเลยที่สำคัญคือข้างบนเนี่ยเป็นไฟแดงเห็นอย่างชัดเจนเลยคือไม่รู้ว่าพี่เขาเนี่ยตาบอดสีมองไม่เห็นหรือว่าอย่างไรคือทุกคนบนท้องถนนมองเห็นรู้เลยว่าเป็นไฟแดงคือไม่ต้องมองไฟแดงก็ได้ครับ คุณผู้ชมสังเกตจากรถข้าง ๆ กับรถเจ้าของคลิปเขาก็หยุดแล้วนะนี่เห็นไหมอยู่ตรงสัญญาณไฟแปลว่าตอนนี้ไฟแดงแล้วกลุ่มบิ๊กไบค์ก็ยังคงขี่ฝ่าไฟแดงไปตาลายมากเลยนะครับ เป็นภาพที่เขาถ่ายไว้เป็นคลิปเพราะว่าเขาบอกว่าเห็นพฤติกรรมแล้วมันจำไม่ได้ต้องถ่ายไว้เกินพร้อมกับPostmanปลุกแล้วก็เขียนข้อความด้วยว่าฝ่าไฟแดงทั้งแก๊งเลยจ้าแล้วก็แฮชแท็กว่าเท่จังเท่จังที่ว่านี่คือประชดประชันนี่ล่ะค่ะ คลิปนี้จะเห็นว่ามีรถจักรยานยนต์บิ๊กไบค์ร่วมกว่า 20 คันวิ่งฝ่าไฟแดงบริเวณสามแยกแห่งหนึ่งที่จังหวัดเพชรบูรณ์ในขณะที่ลูกคนอื่นเนี่ยติดไฟแดงแบบที่คุณพงศธรบอกเลยอ่ะว่าเขาจอดนิ่งสนิทหยุดจะรอสัญญาณไฟเขียวทุกคนเนี่ยไปขับไปเป็นคาราวานเป็นคนแบบนี้เลยค่ะ หลังจากที่คลิปนี้เผยแพร่ออกไปช้าเน็ตก็มาแสดงความคิดเห็นกันสนุกใหญ่เลยส่วนใหญ่ก็ตำหนิติเตียนนี่ล่ะค่ะ จากนั้นทีมข่าวของเรานะคะ ก็สอบถามผู้โพสต์เกิดอะไรขึ้นที่ไหนอย่างไรผัวเขาเล่าเหตุการณ์ให้ฟังหน่อยคลิปนี้เกิดขึ้นที่ 22 กันยายนที่ผ่านมาเขาขับรถไปที่แถวหล่มสักคือจะไปในตัวเมืองเพชรบูรณ์ก็เห็นรถจักรยานยนต์บิ๊กไบค์กลุ่มใหญ่ตามกันมาเป็นแถวเลยตัวเองเนี่ยก็มีความชื่นชอบรถจักรยานยนต์บิ๊กไบค์ก็เลยหยิบโทรศัพท์มือถือขึ้นมาถ่ายภาพแทนความประทับใจเก็บเอาไว้แต่ว่ากระทั่งถึงแยกไฟแดงก็คิดว่ากลุ่มบิ๊กไบค์หน่อยก็คงจะจอดรถเหมือนกันจะได้ชื่นชมกันหน่อยว่ากดแล้วพี่คนสวยอย่างไรแต่ปรากฏว่ากลุ่ม Big Bike Clubขี่ฝ่าไฟแดงไปอย่างหน้าตาเฉยพี่คนที่เขาขายเค้กก็บอกว่าตอนนั้นรู้สึกงงจังหวัดเดียวกันก็มีรถยนต์แล้วก็รถบัสนักท่องเที่ยวอีกหลายคันที่อยู่ฝั่งขวาเนี่ยแล้วก็เป็นไฟเขียวด้วยจะขับออกมาก็ขับไม่ได้ก็ต้องรอแก้พริกใบนี้ไปให้หมดก่อนตัวเองก็เกรงว่าถ้าเกิดไม่ระมัดระวังกันเนี่ยจะเกิดอุบัติเหตุกันได้นะคะ ผู้ป่วยบอกด้วยว่าถึงเหตุการณ์นี้จะเป็นการกระทำของคนเพียงไม่กี่คนแต่มันไปสร้างความเดือดร้อนความรำคาญให้กับผู้ใช้รถใช้ถนนเป็นอย่างมากสถานที่สำคัญเลยคือเสี่ยงต่อการเกิดอุบัติเหตุทำให้ผู้อื่นเนี่ยต้องเสียชีวิตหรือว่าเสียทรัพย์สินได้ด้วยค่ะ ครับ ยังไงก็ฝากให้ความเคารพกฎจราจรกันหน่อยเพื่อความปลอดภัยของตัวท่านเองนะครับ คราวนี้มันดูเรื่องขอสภาพอากาศมันบ้างขอนแก่นเริ่มรายงานในระบบว่าวันนี้อากาศดีนะแบตดีมีแดดหลายคนก่อนได้เริ่มแต่อย่ามาซักผ้าตากผ้ากันกรมอุตุบอกว่าผักอากาศเย็นยังคงต้องเฝ้าระวังเพราะว่าฝนคงตกอย่างต่อเนื่องส่วนทางภาคเหนือภาคอีสานภูมิลดลง 1-2 องศาเซลเซียสกรมอุตุนิยมวิทยาเผยบริเวณภาคกลางตอนล่างภาคตะวันออกรวมทั้งภาคปทุมเทพมหานครและปริมณฑลยังคงมีฝนตกอย่างต่อเนื่องฝนจะตกหนักบางแห่งในภาคใต้นะครับ ขอให้ประชาชนพื้นที่เสี่ยงภัยระวังอันตรายจากฝนตกหนักฝนที่ตกสะสมเอาไว้ด้วยส่วนภาคเหนือและภาคตะวันออกเฉียงเหนือฝนก็จะลดลงส่วนอุณหภูมิจะลดลงอีก 1 3 องศาเซลเซียสนะครับ สภาพอากาศดังกล่าวเนี่ยสืบเนื่องมาจากความกดอากาศสูงกำลังปานกลางของจากประเทศจีนไปลงมาป่ะกลุ่มภาคเหนือภาคตะวันออกเฉียงเหนือภาคกลางตอนบนทะเลจีนใต้นะครับ โดยที่ร่องมรสุมพาดผ่านภาคใต้ตอนบนและอ่าวไทยทำให้ภาคกลางตอนล่างภาคใต้และภาคตะวันออกยังคงมีฝนตกอย่างต่อเนื่องและมีฝนตกหนักตารางแข่งขันปรับประกอบกับมรสุมตะวันตกเฉียงใต้ยังคงพัดกลุ่มทะเลอันดามันภาคใต้และอ่าวไทยตอนบนทำให้คลื่นลมบริเวณทะเลอันดามันตอนบนและไทยตอนบนมีกำลังปานกลางส่งผลให้ทะเลอันดามันและอ่าวไทยมีคลื่นสูง 1 2 เมตรบริเวณที่มีฝนฟ้าคะนองคลื่นสูงมากกว่า 2 เมตรเพราะฉะนั้นชาวเรือควรเดินเรือด้วยความระมัดระวังระยะนี้นะครับ ช่วงนี้ต้องระวังกันด้วยนะครับ เพราะว่าตอนนี้กรมอุตุเดี๋ยวมาสภาพอากาศแปรปรวนไปถึงวันที่ 26 กันยายนคือเราจะเห็นมีทั้งฝนทั้งแอร์ทั้งลมหนาวแบบนี้ช่วงนี้ก็ระมัดระวังรวมถึงดูแลสุขภาพกันด้วยค่ะ ส่วนที่จังหวัดพิจิตรเองนะคะ ตอนนี้ไม่ปลุก 5 คนแล้วเขาไปหาเลี้ยงปลากันแทนค่ะ ภาวะเพื่อจริยธรรมที่น้ำแล้งจัดอาหารแล้วก็ภาวะที่ฝนตกหนักแบบนี้ด้วยที่จังหวัดพิจิตรตอนนี้ปริมาณน้ำฝนผสมนะคะ ต่างจังหวัดกำแพงเพชรมีน้ำท่วมขังบริเวณเป็นบริเวณกว้างเพราะทุ่งนาการเกษตรมาที่ลุ่มต่ำตำบลวังจิกอำเภอโพธิ์ประทับช้างชาวนาต้องหยุดทำการเกษตรผมขายแทนแล้วก็หันมาอธิบายให้คนที่มันเปิดสร้างรายได้ในฤดูหนาวและมีอากาศที่นายกเอาไปเจ้าหน้าที่นำถุงยังชีพจำนวน 3 ชุดด้วยกันไปมอบให้กับผู้ประสบภัยเพื่อเยียวยาและสร้างขวัญกำลังใจให้แก่ประชาชนค่ะ สวนทุเรียนจังหวัดศรีสะเกษขาดชาวบ้านชุมชนหนองบัวหมู่23 กับตำรวจกลุ่มอาศัยอยู่ที่ศูนย์พักพิงชั่วคราวเทศบาลเนื่องจากระดับน้ำยาคุมสูงประตูแล้วก็มีแนวโน้มเพิ่มสูงขึ้นด้วยเนื่องจากว่าเมื่อ 2 วันก่อนมีฝนตกลงมาในพื้นที่ค่ะ พื้นที่การเกษตรจังหวัดศรีสะเกษได้รับความเสียหายใน 12 รักเธอวิธีการเกษตรกรรมลงกว่า 100 รายการจังหวัดอ่างทองนะคะ เจ้าหน้าที่ 1ตำบลกรูดอำเภอโพธิ์ทองการะเกดกับข้าวนะแปลงวัน 25 รายถุงน้ำท่วมเมื่อ 4-5 วันที่ผ่านมาเนื่องจากพื้นที่ฝนตกหนักอย่างต่อเนื่องน้ำท่วมนาข้าวนะครับ ส่วนฝนจะตกลงมาตลอดทั้งสัปดาห์ทำให้อากาศเย็นลงอย่างรวดเร็วส่งผลให้เกษตรกรผู้ปลูกข้าวหลาย ๆ เนี่ยประสบการณ์จบปัญหาตั้งแต่แรกว่าขายข้าวเปลือกไม่ได้ราคาขอคำปรึกษานะคะ ส่วนใหญ่อยู่ในสภาพที่อยากจะรู้แต่ก็มีความชื้นสูงหรือที่เรียกกันว่าข้าวหนีน้ำทำให้ราคาข้าวตามเองครับ มาดูกันต่อครับ จังหวัดนครปฐมตอนนี้ส่งผลให้แหล่งน้ำสงครามนักปั้นน้ำกลั่นและนำน้ำบางทำไมน่ารักจังเริ่มเข้าสู่ภาวะปกติแล้วนะคะ ขณะเดียวกันครับ พบว่าในช่วงเช้าที่ริมฝั่งโขงแล้วก็ตอนนี้อากาศเริ่มไปเองเหมาะกับปกคลุมแล้วค่ะ จากสภาพอากาศที่เย็นลงได้หาข้าวหาแดงเขตอุทยานแห่งชาติภูผายลอำเภอนาแกซึ่งก็ถือว่าเป็นแหล่งท่องเที่ยวที่สำคัญตอนนี้ก็เริ่มมีประชาชนไปสัมผัสอากาศเย็นไปแล้วพร้อมกับชมความสวยงามของธรรมชาติในช่วงเช้าเส้นทางกรมอุตสาหกรรมยืนยันความพร้อมที่จะรองรับนักท่องเที่ยวพร้อมกับเจ้าหน้าที่ดูแลความปลอดภัยกันอย่างเต็มที่ค่ะ ปิดท้ายช่วงนี้กันด้วยเรื่องราวดี ๆ สำหรับคนรักรถนะครับผม ก็รักรถนะครับ ดูแลขึ้นรถให้อยู่กับเราไปนาน ๆ ได้ใช้ไปนาน ๆ ค่ะ เพราะทางเอสโซ่เขามีการพัฒนาเทคโนโลยีที่เพิ่มประสิทธิภาพน้ำมันทุกสูตรนะครับ ประเทศไทยจำกัดมหาชนผู้จำหน่ายน้ำมันเชื้อเพลิงและน้ำมันหล่อลื่นภายใต้เครื่องหมายการค้าเอสโซ่และMobil ประกาศเปิดตัวเทคโนโลยีใหม่สำหรับน้ำมันเชื้อเพลิงที่สุดของเทคโนโลยีน้ำมันเชื้อเพลิงสำหรับน้ำมันทุกสูตรนะครับ มาติดตามประเด็นทางการเมืองกันบ้างนะคะ ช่วงนี้กลับมาร้อนแรงอีกแล้วหลังจากที่ร้องเรียนกระดาษต่อเนื่องเพราะว่าข่าวลือบอกว่าจะมีมหัศจรรย์ภาค 2วันนี้ฝนตกเปล่าประชารัฐหรือภาคฝั่งรัฐบาลนี่แหละเพื่อที่จะประมูลในสมัยนั้นแต่ว่าคุณหญิงสุดารัตน์บอกว่ามีหลักฐานเป็นรูปแล้วก็ชอบมาตรฐานนี้น่าจะไปฝากฝ่ายรัฐบาลได้พลเอกประวิตรรองนายกรัฐมนตรีและฐานะที่ท่านเป็นประธานบาทพรรคพลังประชารัฐต้องถามเรื่องนี้กันหน่อยค่ะ ที่พักติดทะเลเรื่องซื้อตัวให้คนในภาคอะไรนะคะ ผิวข้างของรัฐบาลเรื่องนี้ถ้าบอกว่าเป็นเรื่องที่ว่ากันไปแต่ยังไม่ทราบว่าผิดส่วนที่บอกว่ามีหลักฐานเป็นคลิปเสียงส่วนประกอบก็ไม่ทราบจึงขอให้ไปถามคุณหญิงสุดารัตน์เองแต่ว่าพรุ่งนี้ใครจะไปทำและเอาเงินที่ไหนไปตายตัวไหนเรื่องผลประโยชน์ทางการเมืองหรือไม่เรื่องนี้เอาเองบอกว่าตนก็ไม่ทราบเหมือนกันค่ะ ขณะที่คณะกรรมการยุทธศาสตร์ด้านการพัฒนาก็มีการพูดคุยถึงเรื่องนี้แต่ 05:00 นสนใจเข้าร่วมพักก็ยินดีที่จะต้อนรับและได้ต่อไปตั้งแต่เมื่อวานนี้แล้วค่ะ แล้วตรงนี้มันผิดกันไหมแล้วคุณของพลังประชารัฐก็ไม่รู้ที่ว่าประเด็นหลักฐานเป็นคลิปเสียงและมีการเด่นด้านในไม่รู้สถานทูตสหรัฐดูสิแต่คนในพรรคพลังประชารัฐก็ไม่ได้ทำใช่ไหมคะ เรื่องค่าตอบแทนอย่างที่อาจจะแลกผลประโยชน์อะไรกันผลประโยชน์อะไรคณะกรรมการยุทธศาสตร์เรื่องนี้คุยกันไหมคะ ไม่มีไม่มีแล้วถ้าเผื่อทางพรรคเพื่อไทยเขาจะมาแนวทางพรรคพลังประชารัฐรับมึงหน่อยค่ะ ก็บอกไปตั้งแต่เมื่อวานนี้ขณะที่เลขาเลยค่ะ ที่การพักผ่อนดังในโซเชียลรัฐมนตรีว่าการกระทรวงพลังงานได้บอกว่าข่าวเรื่องนี้นี่แหละพิมพ์มาแล้วแต่ว่ายังไม่มีความชัดเจนอะไรเป็นการพูดคุยกันบ้างตามประสาป๋านักการเมืองแต่ขอให้มองเรื่องผลประโยชน์ประเทศใดเป็นหลักก็ผมคิดว่ามองในเชิงประโยชน์ของประเทศชาตินะครับ ว่าทุกคนก็คงคิดว่าจะทำอย่างไรเป็นประโยชน์แล้วถ้าหากว่ามีประโยชน์อย่างไรผมคิดว่าท่านสสก็คงจะพยายามจะช่วยกันนะคะ ในการการทำงานของทุกฝ่ายให้เดินไปข้างหน้าได้นะครับ แต่บทสรุปเรื่องการย้ายขั้วต่าง ๆ ก็เป็นเพียงข่าวในขณะนี้นะครับ ยังไม่มีอะไรที่ยืนยันในเรื่องเหล่านี้นะครับ จริง ๆ แล้วนักการเมืองเขาก็คุยกันอยู่แล้วจะไปห้ามไม่ให้พบปะพูดคุยกันเลยก็คงไม่ได้ซึ่งก็เป็นธรรมชาตินะครับ อยู่ในสภาก็พูดคุยกันนะครับ อยู่ในคณะกรรมาธิการก็กันทั้งฝ่ายค้านและฝ่ายรัฐบาลก็ไปเป็นกระแสในเชิงของการย้ายควายอย่างนี้เป็นต้นนะครับ ณขณะนี้ยังไม่มีการยืนยันเรื่องนี้เป็นแต่ที่พูดจากันนะครับ คือผมว่าการทำงานด้วยกันก็อาจจะกันพูดคุยแลกเปลี่ยนกันนะครับ ส่วนรายละเอียดจะเป็นอย่างไรนั้นก็ไม่ทราบรายละเอียดที่พูดคุยกันว่าใครพูดกับใครเป็นอย่างไรเรื่องนี้ผู้สื่อข่าวเข้าไปสอบถามอาจารย์วิษณุเครืองามในฐานะรองนายกฝ่ายกฎหมายนะครับ แล้วเรื่องที่มีกระแสข่าวลือที่คุณหญิงสุดารัตน์บอกว่ามีหลักฐานว่ามีการเจรจาต่อรองเรื่องผลประโยชน์เพื่อดูดอากาสมาซบรัฐบาลเพื่อแก้ปัญหารัฐบาลริมน้ำที่นะครับ อาจารย์วิษณุกล่าวถึงกรณีนี้นะครับ อาจารย์วิษณุบอกว่าโดยส่วนตัวไม่ทราบว่าผิดหรือไม่เนื่องจากไม่รู้ข้อเท็จจริงส่วนเรื่องการดำเนินคดีเป็นเรื่องของกกตซึ่งไม่สามารถที่จะทำอาหารรัฐบาลการที่ถูกกล่าวหาได้กฎหมายถ้าหากสมาชิกสภาออกจากพระอาจารย์ทำให้ขาดการเป็นสมาชิกทราบทันทีพักเราสามารถหาพักใหม่ได้ตามที่กฎหมายกำหนดเขาถามว่าถ้าเป็นแบบนั้นสสที่ย้ายพรรคเผาใช่หรือไม่อาการพิษณุโลกจะตอบอย่างไรไปฟังกันหน่อยครับ ไม่รู้ผมไม่รู้ข้อเท็จจริงต่อไปแล้วเดี๋ยวมันตอบได้แต่ว่ามันพอเอาไปลงเข้าก็กลายเป็นความผูกพันบ้างเนี่ยรัฐพูดผมไม่ใช่รัฐผมไม่อยากออกความเห็นนี้คือเรื่องพวกนี้ครับ จะถามก็ต้องถามเจ้าหน้าที่เขาปฏิบัติอยู่ก็คืออุปกรณ์นั่นเองต้องถามคนกลางไปแล้วจะมาถามทางไปแล้วกระเป๋าหามาถามหากไม่ได้มาถามรัฐบาลที่ไม่ได้ใหญ่การดำเนินคดีทั้งหมดมันเป็นเรื่องของกกตเขาสมาชิกลาออกจากพรรคก็ขาดสมาชิกภาพนะครับ หมายถึงป 4 นะคะ ลาออกเฉย ๆ แต่ถ้าเธอขับออกอันนี้ไปหาภาพใหม่ได้ผ้าถุงพักก็ไปหาพรรคใหม่ได้ภายในวันที่มันต่างไม่รู้คุณจะเรียกอะไรก็ช่างเขาพญานาคหรือว่าไปดูอะไปเดือนอะไรก็แล้วแต่จริง ๆ ว่าด้วยเรื่องการยุบพรรคแล้วหาพรรคใหม่ตอนนี้กำลังมีของคุณไพบูลย์นิติตะวันก็ยังไม่ได้ข้อสรุปชัดเจนยังไม่เคลียร์เลยว่าการที่คุณไพบูลย์มาชกกับพลังประชาขับต่อข้อกฎหมายอย่างไรนี่แหละอาจารย์วิทยุก็บอกว่าจะเป็นงูเห่าพญานาคหรือว่าใส่เรียนก็ไปเลือกกันไปเขียนไปแบบนี้ดึงงูเห่ายุคThailandตัวนี้ยุคสมัยนี้ไม่ต้องเปิดตัวนะครับ สามารถทำมีวิธีทำอย่างอื่นให้เป็นงูเห่าแบบเงินได้ก็ไม่รู้เขาจะคุยอย่างไรแต่เขาก็บอกว่ามีงูเห่าเกิดขึ้นก็มีคุณสมศักดิ์เทพสุทินข่าวหรือมาแบบนี้ก็พิการไปนัดทานข้าวกันด้วยล่ะสุทินออกมาหรือยืมยันแล้วนะคะ บอกว่าร้อยเปอร์เซ็นต์เลยเป็นความเข้าใจผิดของเรื่องนี้แล้วก็ตนเองก็ไม่มีเกี่ยวข้องด้วยพร้อมกับปฏิเสธว่าไม่ได้ไปกับบรรดาส.ส. ค่ะ แต่ว่าในช่วงที่มีปัญหานะส่วนใหญ่ก็เป็นที่รู้จักกันดีโดนพ่อจะให้ความช่วยเหลือด้วยจะหาสิ่งของไปมอบให้เพื่อจะให้ไปดูแลประชาชนแต่การที่จะไปร่วมรับประทานอาหารว่าจะดึงคนเข้ามาร่วมพรรคนั้นยืนยันอีกครั้งหนึ่งว่าไม่เป็นความจริงค่ะ คุณสมศักดิ์บอกว่าทาเลยทาให้คุณหญิงสุดารัตน์เกยุราพันธุ์ประธานยุทธศาสตร์พรรคเพื่อไทยออกมาเลยเสียงที่บอกว่ามีอยู่ตอนนี้พร้อมกับยืนยันด้วยมันแต่ว่ากรี๊ดเสียงนี้ที่ว่านี้ไม่ใช่คลิปเสียงที่เป็นเสียงของตนเองในโน๊ตแล้วก็ไม่ได้มีส่วนเกี่ยวข้องแต่ยอมรับนะคะ ว่าได้มีการพูดคุยกับสสพรรคเพื่อไทยเพราะว่าเขารู้จักแล้วก็สนิทสนมกันมาก่อน 5 นาทีซึ่งหากมองในมุมทางการเมืองจะมาดูหนังเป็นผู้แทนแล้วก็ไม่ใช่เรื่องง่ายถ้าหากทำได้ก็ต้องเป็นกรณีที่อยู่พรรคการเมืองโดยในส่วนของพรรคใหญ่จะไปดูดค่าพักก็คงจะเป็นไปไม่ได้ด้วยแล้วแม่ถามว่ายอมรับหรือไม่พรรคพลังประชารัฐตอนนี้ตอนนี้ต้องการเขียวเริ่มขึ้นบอกว่าคงไม่ต้องตอบกวนจะเอาผิดผู้ที่พาดพิงหรือไม่นั้นสมศักดิ์บอกว่าคงจะไปไม่ไปครับ เพราะว่าเป็นเรื่องทางการเมืองซึ่งตนเองก็ได้ชี้แจงข้อเท็จจริงไปแล้วค่ะ คือตอนนี้คุณหญิงหน่อยบอกว่าบอกว่ามีหลักฐานที่สามารถเอาผิดได้มีคลิปเสียงเลยคุณสมศักดิ์บอกว่าไม่จริงไม่เคยพูดคุยแล้วก็อยากจะให้คุณหญิงหน่อยเนี่ยนำหลักฐานมาเพิ่มสมาชิกก็พร้อมอ้าแขนรับสรุปอย่างไรกันแน่นะครับ แต่ว่าทางคุณพัฒนาเพียงนะครับ ก็เอามาทดลองพลเอกประวิตรวงษ์สุวรรณเพราะที่บอกว่าพร้อมแขนรับ 14 งูเห่าเข้ารัฐบาลคุณวัฒนาเมืองสุขสมาชิกครับ เพื่อไทยรูปภาพพลเอกประวิตรวงษ์สุวรรณรองนายกรัฐมนตรีด้วยนะครับ ว่าตอนยึดอำนาจว่างระหว่างการปฏิรูปการเมืองและสนับสนุนให้เกิดมหากาฬความคิดความอ่านไม่ได้ดีขึ้นตามประสาที่อยู่บนรถเสียดายอากาศที่เข้าไปนี่คือสิ่งที่คุณวัฒนาโพสต์ในโซเชียลนะคะ เป็นที่น่าสังเกตว่าชีวิตของคุณวัฒนานี่มีขึ้นท่ามกลางกระแสความเพื่อไทยอาจจะย้ายมาสำหรับไปพัทยาก็ตอบคำถามกับผู้ข่าวนะครับ ว่าก็พร้อมที่จะแขนรับนะครับ แต่ว่าโดยส่วนตัวก็บอกว่าไม่รู้อันนี้ก็ต้องรอดูต่อไปว่าจะมีงูเห่าเกิดขึ้นจริงหรือไม่นะครับ ส่วนอีก 1 เรื่องวันนี้ที่ต้องจับตามองเลยเป็นพิเศษเลยก็คือกรณีของพรรคอนาคตใหม่นะคะ หัวหน้าพักที่พักหรือยังกู้ยืมเงิน 100 บาทล้านบาทหลายคนก็เป็นกังวลค่ะ ว่าพักนี้จะชวนหาวัตถุดิบและถูกด้วยข้อกฎหมายได้ค่ะ เรื่องนี้ครูสุพรรคอนาคตใหม่นางขาวพรรณิการ์วานิชก็เปิดเผยที่คณะกรรมการการเลือกตั้งหรือกกต. เตรียมที่จะสรุปเรื่องร้องเรียนนายธนาธรจึงอธิษฐานอนาคตใหม่ปล่อยเงินกู้ให้กับเอกสารสัญญากู้ที่ชี้แจงกับกกทจำนวน 191 ล้านบาทสัมภาษณ์ประมาณ 110การบ้านอันนั้นถือว่าเป็นเรื่องเดียวกันแต่ว่าจำนวนเงินอาจจะคาดเคลื่อนกันไปบ้างเพราะเงินบางส่วนได้มีการคืนตัวเลขนี้อาจจะคลาดเคลื่อนแต่ว่าเอกสารนี่ตรงกันทั้งหมดนะคะ เป็นโฆษกพรรคบอกว่าพรรคที่ได้ชี้แจงต่อกกตและชี้แจงป.ป.ชในส่วนของการแสดงทรัพย์สินและหนี้สินของนายธนาธรเรียบร้อยแล้วจึงมั่นใจว่าการดำเนินการของพรรคไม่ผิดกฎหมายพรรคการเมืองมาตรา 87 เพราะว่าเงินกูไม่ใช่รายได้ดังนั้นจึงมีข้อกฎหมายอย่างแน่นอนค่ะ ซึ่งการประชุมของกทมเมื่อวานนี้นะคะ มันยังไม่ได้มีการพิจารณาสำนวนตรวจสอบกรมแรงงานเนื่องจากได้บรรจุเป็นวาระให้พิจารณาแต่กกต. ยังมีการประชุมต่อในวันนี้ค่ะ หลายคนอาจจะประสบปัญหาเวลาไปส่งพัสดุอาจจะต้องรอคิวนานนะคะ มีเราพี่หนึ่งทางเลือกบริการดี ๆ จากไปรษณีย์ไทยนั่นก็คือพร้อมโพสต์อันเองนะคะ จะพิเศษอย่างไรติดตามได้จากรายงานพิเศษค่ะ วันนี้ตอบมีนัดกับคุณพ่อมือใหม่นะครับ สามีของคุณชมพู่ก่อนบ่ายด้วยนะครับ เพราะมีธุรกิจที่น่าสนใจตามต่อไปเขาเลยนะคะ Beetalk พาคุณผู้ชมไปอยู่กับคุณพ่อมือใหม่คุณบอยนะครับ สวัสดีครับ สวัสดีครับ ตอนนี้คุณบอยมีธุรกิจจริง ๆ คือหลายอย่างมากมีเรื่องมา 1 อย่างเริ่มต้นอย่างไรพอดีเราไปฮ่องกงซื้อใบเสร็จก็ไปขอแล้วได้ขึ้นมากไก่เป็นคนแบบเข้ามาเขาว่าอยากได้ไปชาวบ้านก็เลยนำเข้ามาในเมื่อมันมีโครงการสั่งซื้อทางช่องทางออนไลน์ก็ต้องมีรูปแบบการจัดส่งด้วยใช่ไหมจัดส่งด่วนไปรษณีย์โดยใช้ไปรษณีย์แบบส่งแบบพร้อมโพสต์นะครับ ระบบเคยเข้าไปส่งโดยที่ไม่ต้องรอคิวรถก็แค่เอากล่องไปสแกนเข้าระบบแค่นั้น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ทดสอบ feature-normalizer-seperation-2</dc:title>
  <dc:creator/>
  <cp:keywords/>
  <dcterms:created xsi:type="dcterms:W3CDTF">2021-05-28T08:26:58Z</dcterms:created>
  <dcterms:modified xsi:type="dcterms:W3CDTF">2021-05-28T0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4.04 น.</vt:lpwstr>
  </property>
  <property fmtid="{D5CDD505-2E9C-101B-9397-08002B2CF9AE}" pid="3" name="subtitle">
    <vt:lpwstr/>
  </property>
</Properties>
</file>